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A5631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медеревска Паланка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721EE9" w:rsidRDefault="00721EE9" w:rsidP="00721EE9">
      <w:pPr>
        <w:tabs>
          <w:tab w:val="left" w:pos="708"/>
          <w:tab w:val="left" w:pos="1416"/>
          <w:tab w:val="left" w:pos="2124"/>
          <w:tab w:val="left" w:pos="3396"/>
        </w:tabs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B65C0">
        <w:rPr>
          <w:rFonts w:ascii="Times New Roman" w:hAnsi="Times New Roman" w:cs="Times New Roman"/>
          <w:b/>
          <w:sz w:val="24"/>
          <w:szCs w:val="24"/>
        </w:rPr>
        <w:t>НАБАВКА И УГРАДЊА ПРОЗОРА И СПОЉНИХ ВРАТА СА ПРАТЕЋИМ ГРАЂЕВИНСКИМ РАДОВИМА</w:t>
      </w:r>
    </w:p>
    <w:p w:rsidR="00721EE9" w:rsidRPr="001B65C0" w:rsidRDefault="00721EE9" w:rsidP="00721EE9">
      <w:pPr>
        <w:tabs>
          <w:tab w:val="left" w:pos="708"/>
          <w:tab w:val="left" w:pos="1416"/>
          <w:tab w:val="left" w:pos="2124"/>
          <w:tab w:val="left" w:pos="3396"/>
        </w:tabs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B65C0">
        <w:rPr>
          <w:rFonts w:ascii="Times New Roman" w:eastAsia="Times New Roman" w:hAnsi="Times New Roman" w:cs="Times New Roman"/>
          <w:sz w:val="24"/>
          <w:szCs w:val="24"/>
        </w:rPr>
        <w:t>од којих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грађани</w:t>
      </w:r>
      <w:r w:rsidRPr="001B65C0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и количином опреме и уградњу.</w:t>
      </w:r>
    </w:p>
    <w:tbl>
      <w:tblPr>
        <w:tblStyle w:val="TableGrid"/>
        <w:tblpPr w:leftFromText="180" w:rightFromText="180" w:vertAnchor="text" w:horzAnchor="margin" w:tblpY="-509"/>
        <w:tblW w:w="12895" w:type="dxa"/>
        <w:tblLook w:val="04A0"/>
      </w:tblPr>
      <w:tblGrid>
        <w:gridCol w:w="889"/>
        <w:gridCol w:w="2104"/>
        <w:gridCol w:w="1702"/>
        <w:gridCol w:w="2375"/>
        <w:gridCol w:w="2354"/>
        <w:gridCol w:w="3471"/>
      </w:tblGrid>
      <w:tr w:rsidR="00030023" w:rsidTr="00721EE9">
        <w:trPr>
          <w:trHeight w:val="729"/>
        </w:trPr>
        <w:tc>
          <w:tcPr>
            <w:tcW w:w="889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</w:p>
          <w:p w:rsidR="00F769DB" w:rsidRDefault="00F769DB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  <w:r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  <w:t>Ред.</w:t>
            </w:r>
          </w:p>
          <w:p w:rsidR="00F769DB" w:rsidRDefault="00F769DB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  <w:r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  <w:t>број</w:t>
            </w:r>
          </w:p>
          <w:p w:rsidR="00F769DB" w:rsidRPr="00F769DB" w:rsidRDefault="00F769DB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</w:p>
        </w:tc>
        <w:tc>
          <w:tcPr>
            <w:tcW w:w="2104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  <w:r w:rsidRPr="0058235C"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  <w:t>Назив привредног субјекта</w:t>
            </w:r>
          </w:p>
        </w:tc>
        <w:tc>
          <w:tcPr>
            <w:tcW w:w="1702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  <w:r w:rsidRPr="0058235C"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  <w:t>Законски заступник</w:t>
            </w:r>
          </w:p>
        </w:tc>
        <w:tc>
          <w:tcPr>
            <w:tcW w:w="2375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  <w:r w:rsidRPr="0058235C"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  <w:t xml:space="preserve">Адреса </w:t>
            </w:r>
          </w:p>
        </w:tc>
        <w:tc>
          <w:tcPr>
            <w:tcW w:w="2354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  <w:r w:rsidRPr="0058235C"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  <w:t>Контакт телефон</w:t>
            </w:r>
          </w:p>
        </w:tc>
        <w:tc>
          <w:tcPr>
            <w:tcW w:w="3471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</w:pPr>
            <w:bookmarkStart w:id="0" w:name="_GoBack"/>
            <w:bookmarkEnd w:id="0"/>
            <w:r w:rsidRPr="0058235C">
              <w:rPr>
                <w:rFonts w:ascii="Arial" w:hAnsi="Arial" w:cs="Arial"/>
                <w:b/>
                <w:i/>
                <w:iCs/>
                <w:sz w:val="24"/>
                <w:szCs w:val="24"/>
                <w:lang/>
              </w:rPr>
              <w:t>Интернет адреса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1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b/>
                <w:bCs/>
                <w:lang/>
              </w:rPr>
            </w:pPr>
          </w:p>
          <w:p w:rsidR="00030023" w:rsidRPr="00741AE5" w:rsidRDefault="00030023" w:rsidP="0058235C">
            <w:pPr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741AE5">
              <w:rPr>
                <w:rFonts w:ascii="Arial" w:hAnsi="Arial" w:cs="Arial"/>
                <w:b/>
                <w:bCs/>
                <w:lang/>
              </w:rPr>
              <w:t>ЕУРО ПВЦ д.о.о</w:t>
            </w:r>
          </w:p>
        </w:tc>
        <w:tc>
          <w:tcPr>
            <w:tcW w:w="1702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Аранђел Белобрков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ул.Железничка бб, Рашка</w:t>
            </w:r>
          </w:p>
        </w:tc>
        <w:tc>
          <w:tcPr>
            <w:tcW w:w="2354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5/500-700-3</w:t>
            </w:r>
          </w:p>
        </w:tc>
        <w:tc>
          <w:tcPr>
            <w:tcW w:w="3471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europvcraska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gmail.com</w:t>
            </w:r>
          </w:p>
        </w:tc>
      </w:tr>
      <w:tr w:rsidR="00030023" w:rsidTr="00721EE9">
        <w:trPr>
          <w:trHeight w:val="693"/>
        </w:trPr>
        <w:tc>
          <w:tcPr>
            <w:tcW w:w="889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2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Друштво за производњу ПВЦ профила и столарије, грађевинарство и промет робом „ВУЈИЋ ИНВЕСТ“ д.о.о</w:t>
            </w:r>
          </w:p>
        </w:tc>
        <w:tc>
          <w:tcPr>
            <w:tcW w:w="1702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Владиса Вуј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bCs/>
                <w:lang/>
              </w:rPr>
            </w:pPr>
          </w:p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Ваљево, ул. Алексе Дундића 61/1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14/227-201</w:t>
            </w:r>
          </w:p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9/227-2001</w:t>
            </w:r>
          </w:p>
        </w:tc>
        <w:tc>
          <w:tcPr>
            <w:tcW w:w="3471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vujicvaljevo@yahoo.com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3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/>
                <w:bCs/>
                <w:lang w:val="en-US"/>
              </w:rPr>
              <w:t>3</w:t>
            </w:r>
            <w:r w:rsidRPr="00A73768">
              <w:rPr>
                <w:b/>
                <w:bCs/>
                <w:lang/>
              </w:rPr>
              <w:t>.Срба Ђуричић ПР, Радња за производњу и монтажу ПВЦ столарије „НИКАЛ-ПЛУС“,</w:t>
            </w:r>
          </w:p>
        </w:tc>
        <w:tc>
          <w:tcPr>
            <w:tcW w:w="1702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Срба Ђурич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Смедеревска Паланка, ул.Мајора Гавриловића бб</w:t>
            </w:r>
          </w:p>
        </w:tc>
        <w:tc>
          <w:tcPr>
            <w:tcW w:w="2354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2/238-409</w:t>
            </w:r>
          </w:p>
        </w:tc>
        <w:tc>
          <w:tcPr>
            <w:tcW w:w="3471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s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rba.djuricic@gmail.com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4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Дејан Калањ ПР, Производња столарије “ТРИАЛ-ПЛАСТ“,</w:t>
            </w:r>
          </w:p>
        </w:tc>
        <w:tc>
          <w:tcPr>
            <w:tcW w:w="1702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Дејан Калањ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Смедеревска Паланка, ул.Првог Српског устанка бр.200;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26/316-664</w:t>
            </w:r>
          </w:p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5/316-6641</w:t>
            </w:r>
          </w:p>
        </w:tc>
        <w:tc>
          <w:tcPr>
            <w:tcW w:w="3471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dejankalanj77@gmail.com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5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Бобан Јелић ПР, Производња грађевинске столарије “ЈЕЛИЋ-ПЛАСТ“,</w:t>
            </w:r>
          </w:p>
        </w:tc>
        <w:tc>
          <w:tcPr>
            <w:tcW w:w="1702" w:type="dxa"/>
          </w:tcPr>
          <w:p w:rsidR="00030023" w:rsidRPr="00996317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Бобан Јел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Смедеревска Паланка, ул.Вељка Влаховића бр.9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26/320-018</w:t>
            </w:r>
          </w:p>
          <w:p w:rsidR="00030023" w:rsidRPr="00E321A4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4/1331-007</w:t>
            </w:r>
          </w:p>
        </w:tc>
        <w:tc>
          <w:tcPr>
            <w:tcW w:w="3471" w:type="dxa"/>
          </w:tcPr>
          <w:p w:rsidR="00030023" w:rsidRPr="00E321A4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j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е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licboban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yahoo.com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6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Дејан Живковић ПР, СЗТР Инсталмонт</w:t>
            </w:r>
          </w:p>
        </w:tc>
        <w:tc>
          <w:tcPr>
            <w:tcW w:w="1702" w:type="dxa"/>
          </w:tcPr>
          <w:p w:rsidR="00030023" w:rsidRPr="00E321A4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Дејан Живков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Смедеревска Паланка, ул.Брегалничка бр.81/2</w:t>
            </w:r>
          </w:p>
        </w:tc>
        <w:tc>
          <w:tcPr>
            <w:tcW w:w="2354" w:type="dxa"/>
          </w:tcPr>
          <w:p w:rsidR="00030023" w:rsidRPr="00E321A4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9/369-9999</w:t>
            </w:r>
          </w:p>
        </w:tc>
        <w:tc>
          <w:tcPr>
            <w:tcW w:w="3471" w:type="dxa"/>
          </w:tcPr>
          <w:p w:rsidR="00030023" w:rsidRPr="00E321A4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instalmontsp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gmail.com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7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.“БИЗНИС АЛУ ТИМ“ доо</w:t>
            </w:r>
            <w:r>
              <w:rPr>
                <w:bCs/>
                <w:lang/>
              </w:rPr>
              <w:t>,</w:t>
            </w:r>
          </w:p>
        </w:tc>
        <w:tc>
          <w:tcPr>
            <w:tcW w:w="1702" w:type="dxa"/>
          </w:tcPr>
          <w:p w:rsidR="00030023" w:rsidRPr="00E321A4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Ђорђе Петров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Смедеревска Паланка, ул. Живадина Вулићевића 8/А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26/310-561</w:t>
            </w:r>
          </w:p>
          <w:p w:rsidR="00030023" w:rsidRPr="00C65BA8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2/854-2414</w:t>
            </w:r>
          </w:p>
        </w:tc>
        <w:tc>
          <w:tcPr>
            <w:tcW w:w="3471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alubiznistim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gmail.com</w:t>
            </w:r>
          </w:p>
        </w:tc>
      </w:tr>
      <w:tr w:rsidR="00030023" w:rsidTr="00721EE9">
        <w:trPr>
          <w:trHeight w:val="693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8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Немања Милановић ПР, Занатска радња „СТИЛ-СТОЛАРИЈА“,</w:t>
            </w:r>
          </w:p>
        </w:tc>
        <w:tc>
          <w:tcPr>
            <w:tcW w:w="1702" w:type="dxa"/>
          </w:tcPr>
          <w:p w:rsidR="00030023" w:rsidRPr="00C65BA8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Немања Миланов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Младеновац, Краља Петра Првог бр.72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11/8237-616</w:t>
            </w:r>
          </w:p>
          <w:p w:rsidR="00030023" w:rsidRPr="00C65BA8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5/676-7628</w:t>
            </w:r>
          </w:p>
        </w:tc>
        <w:tc>
          <w:tcPr>
            <w:tcW w:w="3471" w:type="dxa"/>
          </w:tcPr>
          <w:p w:rsidR="00030023" w:rsidRPr="00C65BA8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stilstolarija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gmail.com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9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„СТОЛАРИЈА ШЕПШИНАЦ“ доо</w:t>
            </w:r>
          </w:p>
        </w:tc>
        <w:tc>
          <w:tcPr>
            <w:tcW w:w="1702" w:type="dxa"/>
          </w:tcPr>
          <w:p w:rsidR="00030023" w:rsidRPr="00C65BA8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Данило Шепшинац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Селевац, Смедеревска Паланка</w:t>
            </w:r>
          </w:p>
        </w:tc>
        <w:tc>
          <w:tcPr>
            <w:tcW w:w="2354" w:type="dxa"/>
          </w:tcPr>
          <w:p w:rsidR="00030023" w:rsidRPr="00C65BA8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4/385-7920</w:t>
            </w:r>
          </w:p>
        </w:tc>
        <w:tc>
          <w:tcPr>
            <w:tcW w:w="3471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stolarijasepsinac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gmail.com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10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Привредно друштво за грађевинарство РД „ИНЖЕЊЕРИНГ ДВА“доо</w:t>
            </w:r>
          </w:p>
        </w:tc>
        <w:tc>
          <w:tcPr>
            <w:tcW w:w="1702" w:type="dxa"/>
          </w:tcPr>
          <w:p w:rsidR="00030023" w:rsidRPr="00C65BA8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Милош Арс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 xml:space="preserve"> Београд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4/821-5107</w:t>
            </w:r>
          </w:p>
          <w:p w:rsidR="00030023" w:rsidRPr="00103A84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12/532-766</w:t>
            </w:r>
          </w:p>
        </w:tc>
        <w:tc>
          <w:tcPr>
            <w:tcW w:w="3471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office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rd-inzenjering.rs</w:t>
            </w:r>
          </w:p>
        </w:tc>
      </w:tr>
      <w:tr w:rsidR="00030023" w:rsidTr="00721EE9">
        <w:trPr>
          <w:trHeight w:val="729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58235C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11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A73768">
              <w:rPr>
                <w:b/>
                <w:bCs/>
                <w:lang/>
              </w:rPr>
              <w:t>Александар Весић ПР, Радња за производњу алу и пвц столарије и трговину В</w:t>
            </w:r>
            <w:r>
              <w:rPr>
                <w:b/>
                <w:bCs/>
                <w:lang/>
              </w:rPr>
              <w:t>ЕСИЋ</w:t>
            </w:r>
          </w:p>
        </w:tc>
        <w:tc>
          <w:tcPr>
            <w:tcW w:w="1702" w:type="dxa"/>
          </w:tcPr>
          <w:p w:rsidR="00030023" w:rsidRPr="000C2F32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Александар Вес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Велика Плана, ул.Боре Станковића бр.8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4/484-9590</w:t>
            </w:r>
          </w:p>
          <w:p w:rsidR="00030023" w:rsidRPr="000C2F32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9/038-2642</w:t>
            </w:r>
          </w:p>
        </w:tc>
        <w:tc>
          <w:tcPr>
            <w:tcW w:w="3471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aca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aluvesic.com</w:t>
            </w:r>
          </w:p>
        </w:tc>
      </w:tr>
      <w:tr w:rsidR="00030023" w:rsidTr="00721EE9">
        <w:trPr>
          <w:trHeight w:val="693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Pr="00E64B34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12.</w:t>
            </w:r>
          </w:p>
        </w:tc>
        <w:tc>
          <w:tcPr>
            <w:tcW w:w="210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 w:rsidRPr="0000082D">
              <w:rPr>
                <w:b/>
                <w:bCs/>
                <w:lang/>
              </w:rPr>
              <w:t>Предузеће за производњу и трговину „ИДЕАЛ ПЛАСТ“ доо</w:t>
            </w:r>
          </w:p>
        </w:tc>
        <w:tc>
          <w:tcPr>
            <w:tcW w:w="1702" w:type="dxa"/>
          </w:tcPr>
          <w:p w:rsidR="00030023" w:rsidRPr="000C2F32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Драгић Стојанов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bCs/>
                <w:lang/>
              </w:rPr>
              <w:t>Глибовац, Смедеревска Паланка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26/310-561</w:t>
            </w:r>
          </w:p>
          <w:p w:rsidR="00030023" w:rsidRPr="000C2F32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3/224-255</w:t>
            </w:r>
          </w:p>
        </w:tc>
        <w:tc>
          <w:tcPr>
            <w:tcW w:w="3471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idealplastdoo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gmail.com</w:t>
            </w:r>
          </w:p>
        </w:tc>
      </w:tr>
      <w:tr w:rsidR="00030023" w:rsidTr="00721EE9">
        <w:trPr>
          <w:trHeight w:val="693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lastRenderedPageBreak/>
              <w:t>13.</w:t>
            </w:r>
          </w:p>
        </w:tc>
        <w:tc>
          <w:tcPr>
            <w:tcW w:w="2104" w:type="dxa"/>
          </w:tcPr>
          <w:p w:rsidR="00030023" w:rsidRPr="0000082D" w:rsidRDefault="00030023" w:rsidP="0058235C">
            <w:pPr>
              <w:spacing w:line="276" w:lineRule="auto"/>
              <w:jc w:val="both"/>
              <w:rPr>
                <w:b/>
                <w:bCs/>
                <w:lang/>
              </w:rPr>
            </w:pPr>
            <w:r w:rsidRPr="0000082D">
              <w:rPr>
                <w:b/>
                <w:bCs/>
                <w:lang/>
              </w:rPr>
              <w:lastRenderedPageBreak/>
              <w:t xml:space="preserve">Друштво за трговину, туризам </w:t>
            </w:r>
            <w:r w:rsidRPr="0000082D">
              <w:rPr>
                <w:b/>
                <w:bCs/>
                <w:lang/>
              </w:rPr>
              <w:lastRenderedPageBreak/>
              <w:t>и услуге „</w:t>
            </w:r>
            <w:r w:rsidRPr="0000082D">
              <w:rPr>
                <w:b/>
                <w:bCs/>
              </w:rPr>
              <w:t>INVESTMENT PROJECT GROUP“ доо</w:t>
            </w:r>
          </w:p>
        </w:tc>
        <w:tc>
          <w:tcPr>
            <w:tcW w:w="1702" w:type="dxa"/>
          </w:tcPr>
          <w:p w:rsidR="00030023" w:rsidRPr="000C2F32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lastRenderedPageBreak/>
              <w:t>Душко Белов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bCs/>
                <w:lang/>
              </w:rPr>
            </w:pPr>
            <w:r>
              <w:rPr>
                <w:bCs/>
              </w:rPr>
              <w:t xml:space="preserve">Београд, НовиБеоград, ул. </w:t>
            </w:r>
            <w:r>
              <w:rPr>
                <w:bCs/>
              </w:rPr>
              <w:lastRenderedPageBreak/>
              <w:t>Антифашистичкеборбе 2А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lastRenderedPageBreak/>
              <w:t>064/474-2430</w:t>
            </w:r>
          </w:p>
          <w:p w:rsidR="00030023" w:rsidRPr="000C2F32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0/022-2721</w:t>
            </w:r>
          </w:p>
        </w:tc>
        <w:tc>
          <w:tcPr>
            <w:tcW w:w="3471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ipginvestment</w:t>
            </w:r>
            <w:bookmarkStart w:id="1" w:name="_Hlk80777517"/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gmail.com</w:t>
            </w:r>
            <w:bookmarkEnd w:id="1"/>
          </w:p>
        </w:tc>
      </w:tr>
      <w:tr w:rsidR="00030023" w:rsidTr="00721EE9">
        <w:trPr>
          <w:trHeight w:val="693"/>
        </w:trPr>
        <w:tc>
          <w:tcPr>
            <w:tcW w:w="889" w:type="dxa"/>
          </w:tcPr>
          <w:p w:rsidR="00CE3198" w:rsidRDefault="00CE3198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14.</w:t>
            </w:r>
          </w:p>
        </w:tc>
        <w:tc>
          <w:tcPr>
            <w:tcW w:w="2104" w:type="dxa"/>
          </w:tcPr>
          <w:p w:rsidR="00030023" w:rsidRPr="0000082D" w:rsidRDefault="00030023" w:rsidP="0058235C">
            <w:pPr>
              <w:spacing w:line="276" w:lineRule="auto"/>
              <w:jc w:val="both"/>
              <w:rPr>
                <w:b/>
                <w:bCs/>
                <w:lang/>
              </w:rPr>
            </w:pPr>
            <w:r w:rsidRPr="0000082D">
              <w:rPr>
                <w:b/>
                <w:bCs/>
                <w:lang/>
              </w:rPr>
              <w:t>Драган Стевановић ПР, Радња за уградњу столарије „ИНБУС БГ“,</w:t>
            </w:r>
          </w:p>
        </w:tc>
        <w:tc>
          <w:tcPr>
            <w:tcW w:w="1702" w:type="dxa"/>
          </w:tcPr>
          <w:p w:rsidR="00030023" w:rsidRPr="000C2F32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Драган Стевановић</w:t>
            </w:r>
          </w:p>
        </w:tc>
        <w:tc>
          <w:tcPr>
            <w:tcW w:w="2375" w:type="dxa"/>
          </w:tcPr>
          <w:p w:rsidR="00030023" w:rsidRDefault="00030023" w:rsidP="0058235C">
            <w:pPr>
              <w:spacing w:line="276" w:lineRule="auto"/>
              <w:jc w:val="both"/>
              <w:rPr>
                <w:bCs/>
                <w:lang/>
              </w:rPr>
            </w:pPr>
            <w:r>
              <w:rPr>
                <w:bCs/>
                <w:lang/>
              </w:rPr>
              <w:t>Смедеревска Паланка, Веселина Маричића бр.3</w:t>
            </w:r>
          </w:p>
        </w:tc>
        <w:tc>
          <w:tcPr>
            <w:tcW w:w="2354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060/185-1651</w:t>
            </w:r>
          </w:p>
          <w:p w:rsidR="00030023" w:rsidRPr="000C2F32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</w:p>
        </w:tc>
        <w:tc>
          <w:tcPr>
            <w:tcW w:w="3471" w:type="dxa"/>
          </w:tcPr>
          <w:p w:rsidR="00030023" w:rsidRDefault="00030023" w:rsidP="0058235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/>
              </w:rPr>
              <w:t>inbusbg</w:t>
            </w: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u w:val="single"/>
                <w:lang w:val="en-US"/>
              </w:rPr>
              <w:t>@gmail.com</w:t>
            </w:r>
          </w:p>
        </w:tc>
      </w:tr>
    </w:tbl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p w:rsidR="0058235C" w:rsidRPr="002C788C" w:rsidRDefault="0058235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sectPr w:rsidR="0058235C" w:rsidRPr="002C788C" w:rsidSect="0058235C">
      <w:headerReference w:type="default" r:id="rId8"/>
      <w:pgSz w:w="15840" w:h="12240" w:orient="landscape"/>
      <w:pgMar w:top="1440" w:right="1440" w:bottom="1467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55861" w:rsidRDefault="00555861" w:rsidP="00CB7E8C">
      <w:pPr>
        <w:spacing w:after="0" w:line="240" w:lineRule="auto"/>
      </w:pPr>
      <w:r>
        <w:separator/>
      </w:r>
    </w:p>
  </w:endnote>
  <w:endnote w:type="continuationSeparator" w:id="1">
    <w:p w:rsidR="00555861" w:rsidRDefault="0055586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55861" w:rsidRDefault="00555861" w:rsidP="00CB7E8C">
      <w:pPr>
        <w:spacing w:after="0" w:line="240" w:lineRule="auto"/>
      </w:pPr>
      <w:r>
        <w:separator/>
      </w:r>
    </w:p>
  </w:footnote>
  <w:footnote w:type="continuationSeparator" w:id="1">
    <w:p w:rsidR="00555861" w:rsidRDefault="0055586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023"/>
    <w:rsid w:val="00030EE3"/>
    <w:rsid w:val="00033A92"/>
    <w:rsid w:val="00035EFA"/>
    <w:rsid w:val="00062C9F"/>
    <w:rsid w:val="00096283"/>
    <w:rsid w:val="000A570B"/>
    <w:rsid w:val="000A762E"/>
    <w:rsid w:val="000B5B83"/>
    <w:rsid w:val="000C2F32"/>
    <w:rsid w:val="000D4ACD"/>
    <w:rsid w:val="000D62C7"/>
    <w:rsid w:val="000F34C9"/>
    <w:rsid w:val="00103269"/>
    <w:rsid w:val="00103A84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54C4D"/>
    <w:rsid w:val="00555861"/>
    <w:rsid w:val="0058199F"/>
    <w:rsid w:val="0058235C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1EE9"/>
    <w:rsid w:val="0072339D"/>
    <w:rsid w:val="007354A5"/>
    <w:rsid w:val="0073744E"/>
    <w:rsid w:val="00741AE5"/>
    <w:rsid w:val="00756C04"/>
    <w:rsid w:val="00770A36"/>
    <w:rsid w:val="00775046"/>
    <w:rsid w:val="0079251B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C44A8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96317"/>
    <w:rsid w:val="009B4BCA"/>
    <w:rsid w:val="009E1035"/>
    <w:rsid w:val="009E2DD9"/>
    <w:rsid w:val="009F3C49"/>
    <w:rsid w:val="00A0389E"/>
    <w:rsid w:val="00A51C28"/>
    <w:rsid w:val="00A55C46"/>
    <w:rsid w:val="00A56315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BF6490"/>
    <w:rsid w:val="00C02441"/>
    <w:rsid w:val="00C0509B"/>
    <w:rsid w:val="00C462E1"/>
    <w:rsid w:val="00C50153"/>
    <w:rsid w:val="00C65BA8"/>
    <w:rsid w:val="00C812D8"/>
    <w:rsid w:val="00CA0418"/>
    <w:rsid w:val="00CB0FBC"/>
    <w:rsid w:val="00CB2FAD"/>
    <w:rsid w:val="00CB7E8C"/>
    <w:rsid w:val="00CC78DF"/>
    <w:rsid w:val="00CE3198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1A4"/>
    <w:rsid w:val="00E3226C"/>
    <w:rsid w:val="00E51326"/>
    <w:rsid w:val="00E602FC"/>
    <w:rsid w:val="00E64B34"/>
    <w:rsid w:val="00E77614"/>
    <w:rsid w:val="00E824A4"/>
    <w:rsid w:val="00E85733"/>
    <w:rsid w:val="00EF59A7"/>
    <w:rsid w:val="00F22C3C"/>
    <w:rsid w:val="00F43B94"/>
    <w:rsid w:val="00F46C23"/>
    <w:rsid w:val="00F7002D"/>
    <w:rsid w:val="00F769DB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7004C-0984-4162-850E-2708F2CF9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6</cp:revision>
  <cp:lastPrinted>2021-08-25T08:26:00Z</cp:lastPrinted>
  <dcterms:created xsi:type="dcterms:W3CDTF">2021-08-24T09:17:00Z</dcterms:created>
  <dcterms:modified xsi:type="dcterms:W3CDTF">2021-08-25T12:21:00Z</dcterms:modified>
</cp:coreProperties>
</file>